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9B3565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,h[ m* is 444</w:t>
      </w:r>
      <w:r w:rsidR="00C560CA">
        <w:rPr>
          <w:rFonts w:ascii="Braille29" w:hAnsi="Braille29"/>
          <w:sz w:val="58"/>
          <w:szCs w:val="58"/>
        </w:rPr>
        <w:t xml:space="preserve"> _%</w:t>
      </w:r>
    </w:p>
    <w:p w:rsidR="00C84B56" w:rsidRPr="00C84B56" w:rsidRDefault="0040719E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35" style="position:absolute;margin-left:410.15pt;margin-top:5.15pt;width:56.7pt;height:56.7pt;z-index:251667456" strokeweight="2pt"/>
        </w:pict>
      </w:r>
      <w:r>
        <w:rPr>
          <w:rFonts w:ascii="Braille29" w:hAnsi="Braille29"/>
          <w:noProof/>
          <w:sz w:val="58"/>
          <w:szCs w:val="58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36" type="#_x0000_t5" style="position:absolute;margin-left:420.1pt;margin-top:19.15pt;width:28.35pt;height:28.35pt;rotation:-90;z-index:251668480" strokeweight="2pt"/>
        </w:pict>
      </w:r>
    </w:p>
    <w:p w:rsidR="00C84B56" w:rsidRPr="00C84B56" w:rsidRDefault="0040719E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rect id="_x0000_s1057" style="position:absolute;margin-left:235.05pt;margin-top:283.15pt;width:85.05pt;height:85.05pt;z-index:251684864;mso-wrap-distance-left:9.05pt;mso-wrap-distance-right:9.05pt" filled="f" strokeweight="4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55" style="position:absolute;margin-left:64.95pt;margin-top:283.15pt;width:85.05pt;height:85.05pt;z-index:251682816;mso-wrap-distance-left:9.05pt;mso-wrap-distance-right:9.05pt" filled="f" strokeweight="4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56" style="position:absolute;margin-left:150pt;margin-top:283.15pt;width:85.05pt;height:85.05pt;z-index:251683840;mso-wrap-distance-left:9.05pt;mso-wrap-distance-right:9.05pt" filled="f" strokeweight="4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47" style="position:absolute;margin-left:150pt;margin-top:28pt;width:85.05pt;height:85.05pt;z-index:251677696;mso-wrap-distance-left:9.05pt;mso-wrap-distance-right:9.05pt" filled="f" strokeweight="4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27" style="position:absolute;margin-left:64.95pt;margin-top:28pt;width:85.05pt;height:85.05pt;z-index:251659264;mso-wrap-distance-left:9.05pt;mso-wrap-distance-right:9.05pt" filled="f" strokeweight="4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50" style="position:absolute;margin-left:150pt;margin-top:198.1pt;width:85.05pt;height:85.05pt;z-index:251680768;mso-wrap-distance-left:9.05pt;mso-wrap-distance-right:9.05pt" filled="f" strokeweight="3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51" style="position:absolute;margin-left:235.05pt;margin-top:198.1pt;width:85.05pt;height:85.05pt;z-index:251681792;mso-wrap-distance-left:9.05pt;mso-wrap-distance-right:9.05pt" filled="f" strokeweight="3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48" style="position:absolute;margin-left:150pt;margin-top:113.05pt;width:85.05pt;height:85.05pt;z-index:251678720;mso-wrap-distance-left:9.05pt;mso-wrap-distance-right:9.05pt" filled="f" strokeweight="3pt">
            <o:lock v:ext="edit" aspectratio="t"/>
          </v:rect>
        </w:pict>
      </w:r>
      <w:r>
        <w:rPr>
          <w:rFonts w:ascii="Braille29" w:hAnsi="Braille29"/>
          <w:noProof/>
          <w:sz w:val="58"/>
          <w:szCs w:val="58"/>
        </w:rPr>
        <w:pict>
          <v:rect id="_x0000_s1049" style="position:absolute;margin-left:235.05pt;margin-top:113.05pt;width:85.05pt;height:85.05pt;z-index:251679744;mso-wrap-distance-left:9.05pt;mso-wrap-distance-right:9.05pt" filled="f" strokeweight="3pt">
            <o:lock v:ext="edit" aspectratio="t"/>
          </v:rect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C84B56" w:rsidRDefault="0040719E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group id="_x0000_s1041" style="position:absolute;margin-left:424.45pt;margin-top:34.8pt;width:28.3pt;height:28.3pt;z-index:251673600" coordorigin="7949,1286" coordsize="566,56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42" type="#_x0000_t32" style="position:absolute;left:7949;top:1286;width:566;height:566" o:connectortype="straight" strokeweight="2pt"/>
            <v:shape id="_x0000_s1043" type="#_x0000_t32" style="position:absolute;left:7949;top:1286;width:566;height:566;flip:y" o:connectortype="straight" strokeweight="2pt"/>
          </v:group>
        </w:pict>
      </w:r>
      <w:r>
        <w:rPr>
          <w:rFonts w:ascii="Braille29" w:hAnsi="Braille29"/>
          <w:noProof/>
          <w:sz w:val="58"/>
          <w:szCs w:val="58"/>
        </w:rPr>
        <w:pict>
          <v:oval id="_x0000_s1037" style="position:absolute;margin-left:410.15pt;margin-top:20.35pt;width:56.7pt;height:56.7pt;z-index:251669504" strokeweight="2pt"/>
        </w:pict>
      </w:r>
    </w:p>
    <w:p w:rsid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40719E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46" style="position:absolute;margin-left:420.8pt;margin-top:50.8pt;width:28.35pt;height:11pt;rotation:90;z-index:251676672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45" style="position:absolute;margin-left:427.95pt;margin-top:49.95pt;width:34pt;height:13.2pt;rotation:90;z-index:251675648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oval id="_x0000_s1038" style="position:absolute;margin-left:410.15pt;margin-top:26.8pt;width:56.7pt;height:56.7pt;z-index:251670528" strokeweight="2pt"/>
        </w:pict>
      </w:r>
      <w:r w:rsidR="00C560CA">
        <w:rPr>
          <w:rFonts w:ascii="Braille29" w:hAnsi="Braille29"/>
          <w:sz w:val="58"/>
          <w:szCs w:val="58"/>
        </w:rPr>
        <w:t xml:space="preserve"> </w:t>
      </w:r>
      <w:r w:rsidR="009B3565">
        <w:rPr>
          <w:rFonts w:ascii="Braille29" w:hAnsi="Braille29"/>
          <w:sz w:val="58"/>
          <w:szCs w:val="58"/>
        </w:rPr>
        <w:t xml:space="preserve"> +</w: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40719E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40" type="#_x0000_t5" style="position:absolute;margin-left:427.45pt;margin-top:37.55pt;width:28.35pt;height:28.35pt;rotation:-90;flip:x;z-index:251672576" fillcolor="#d8d8d8 [2732]" strokeweight="3pt"/>
        </w:pict>
      </w:r>
      <w:r>
        <w:rPr>
          <w:rFonts w:ascii="Braille29" w:hAnsi="Braille29"/>
          <w:noProof/>
          <w:sz w:val="58"/>
          <w:szCs w:val="58"/>
        </w:rPr>
        <w:pict>
          <v:oval id="_x0000_s1039" style="position:absolute;margin-left:410.15pt;margin-top:22.7pt;width:56.7pt;height:56.7pt;z-index:251671552" strokeweight="2pt"/>
        </w:pict>
      </w:r>
      <w:r>
        <w:rPr>
          <w:rFonts w:ascii="Braille29" w:hAnsi="Braille29"/>
          <w:noProof/>
          <w:sz w:val="58"/>
          <w:szCs w:val="58"/>
        </w:rPr>
        <w:pict>
          <v:polyline id="_x0000_s1044" style="position:absolute;z-index:251674624" points="150pt,52.7pt,164.15pt,66.85pt,178.3pt,38.55pt" coordsize="566,566" filled="f" strokeweight="2pt">
            <v:path arrowok="t"/>
          </v:polyline>
        </w:pict>
      </w:r>
      <w:r>
        <w:rPr>
          <w:rFonts w:ascii="Braille29" w:hAnsi="Braille29"/>
          <w:noProof/>
          <w:sz w:val="58"/>
          <w:szCs w:val="58"/>
        </w:rPr>
        <w:pict>
          <v:oval id="_x0000_s1026" style="position:absolute;margin-left:136.8pt;margin-top:22.7pt;width:56.7pt;height:56.7pt;z-index:251658240" strokeweight="2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C560C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>_:</w: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1128" w:rsidRDefault="00221128" w:rsidP="00EA4839">
      <w:pPr>
        <w:spacing w:after="0" w:line="240" w:lineRule="auto"/>
      </w:pPr>
      <w:r>
        <w:separator/>
      </w:r>
    </w:p>
  </w:endnote>
  <w:endnote w:type="continuationSeparator" w:id="1">
    <w:p w:rsidR="00221128" w:rsidRDefault="00221128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1128" w:rsidRDefault="00221128" w:rsidP="00EA4839">
      <w:pPr>
        <w:spacing w:after="0" w:line="240" w:lineRule="auto"/>
      </w:pPr>
      <w:r>
        <w:separator/>
      </w:r>
    </w:p>
  </w:footnote>
  <w:footnote w:type="continuationSeparator" w:id="1">
    <w:p w:rsidR="00221128" w:rsidRDefault="00221128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128"/>
    <w:rsid w:val="0022159B"/>
    <w:rsid w:val="00223BD5"/>
    <w:rsid w:val="002252D5"/>
    <w:rsid w:val="00227EA9"/>
    <w:rsid w:val="0023008C"/>
    <w:rsid w:val="00231157"/>
    <w:rsid w:val="002323A8"/>
    <w:rsid w:val="002326D4"/>
    <w:rsid w:val="00235C2C"/>
    <w:rsid w:val="002369A5"/>
    <w:rsid w:val="0023790D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19E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572A4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565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3627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161C2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60CA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v:stroke weight="2pt"/>
    </o:shapedefaults>
    <o:shapelayout v:ext="edit">
      <o:idmap v:ext="edit" data="1"/>
      <o:rules v:ext="edit">
        <o:r id="V:Rule3" type="connector" idref="#_x0000_s1042"/>
        <o:r id="V:Rule4" type="connector" idref="#_x0000_s104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4</cp:revision>
  <cp:lastPrinted>2020-09-08T22:33:00Z</cp:lastPrinted>
  <dcterms:created xsi:type="dcterms:W3CDTF">2021-04-10T13:57:00Z</dcterms:created>
  <dcterms:modified xsi:type="dcterms:W3CDTF">2021-04-10T14:28:00Z</dcterms:modified>
</cp:coreProperties>
</file>